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b42ce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b42ce5-0998-11ec-bed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QQ7EMAgD0X6A//+SH7CM2VsvK+FDU7VNerCwcZxGP0bFq75FRHbk3FFa1Cee499v0dmdNShMdnHEm9qy5kn9LBx4MOftwisQ53LgwbKrClCDfrFEdxj6y4gpbgjneuiqH/4Tcmh+xVNtKrIo9MqXLoz1xFfWOfMtgLRL6M4VD91KYPhwptf+goadZwS1GvSbvkrC0uuo3wgoDWWaez+2wmU9jO95BWLvXhvUe54O21ZCky0G/w3LJlxobjn8xyEi/4VkNOzfIgZkwLbkaWqbKLHu/kM+FMTP9OaMx2FJUhGFUY58hnCKe6bj/Cisgnxp4Et5u9n002E5f0k+oYXhPCJhQm1eN1rwxLzoskG/Xu0kZRv6G/2b0maD/977v/sFq81nx1S+8O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 in the Philadelphia area. No bars, telling me to sign into</w:t>
      </w:r>
      <w:r>
        <w:t xml:space="preserve"> </w:t>
      </w:r>
      <w:r>
        <w:t xml:space="preserve">network. Bars have an X with no serv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b42ce5-0998-11ec-bed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eb42ce5-0998-11ec-bed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eb42ce5-0998-11ec-bed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b42ce5</dc:title>
  <dc:creator/>
  <cp:keywords/>
  <dcterms:created xsi:type="dcterms:W3CDTF">2026-05-03T12:00:51Z</dcterms:created>
  <dcterms:modified xsi:type="dcterms:W3CDTF">2026-05-03T12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